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internation-application-letter"/>
    <w:p>
      <w:pPr>
        <w:pStyle w:val="Heading1"/>
      </w:pPr>
      <w:r>
        <w:t xml:space="preserve">INTERNATION APPLICATION LETTER</w:t>
      </w:r>
    </w:p>
    <w:p>
      <w:pPr>
        <w:pStyle w:val="FirstParagraph"/>
      </w:pPr>
      <w:r>
        <w:t xml:space="preserve">For the Position of General Practitioner Internship</w:t>
      </w:r>
    </w:p>
    <w:bookmarkEnd w:id="20"/>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The Hiring Committee</w:t>
      </w:r>
    </w:p>
    <w:p>
      <w:pPr>
        <w:pStyle w:val="BodyText"/>
      </w:pPr>
      <w:r>
        <w:t xml:space="preserve">Dar es Salaam Regional Medical Office (DRMO)</w:t>
      </w:r>
    </w:p>
    <w:p>
      <w:pPr>
        <w:pStyle w:val="BodyText"/>
      </w:pPr>
      <w:r>
        <w:t xml:space="preserve">Ministry of Health, Community Development, Gender, Elderly and Children</w:t>
      </w:r>
    </w:p>
    <w:p>
      <w:pPr>
        <w:pStyle w:val="BodyText"/>
      </w:pPr>
      <w:r>
        <w:t xml:space="preserve">P.O. Box 31276</w:t>
      </w:r>
    </w:p>
    <w:p>
      <w:pPr>
        <w:pStyle w:val="BodyText"/>
      </w:pPr>
      <w:r>
        <w:t xml:space="preserve">Dar es Salaam, Tanzania</w:t>
      </w:r>
    </w:p>
    <w:p>
      <w:pPr>
        <w:pStyle w:val="BodyText"/>
      </w:pPr>
      <w:r>
        <w:t xml:space="preserve">Dear Hiring Committee,</w:t>
      </w:r>
    </w:p>
    <w:p>
      <w:pPr>
        <w:pStyle w:val="BodyText"/>
      </w:pPr>
      <w:r>
        <w:t xml:space="preserve">I am writing to express my profound enthusiasm for the Doctor General Practitioner Internship position within the public healthcare system of Tanzania Dar es Salaam. As a recently graduated medical professional with a Bachelor of Medicine and Surgery (MBChB) from Muhimbili National Medical College, I have dedicated my academic and clinical training to preparing for service in Tanzania's dynamic healthcare landscape. This Internship Application Letter serves as my formal submission for this vital opportunity, which aligns precisely with my commitment to community-centered medicine in Dar es Salaam.</w:t>
      </w:r>
    </w:p>
    <w:p>
      <w:pPr>
        <w:pStyle w:val="BodyText"/>
      </w:pPr>
      <w:r>
        <w:t xml:space="preserve">Tanzania Dar es Salaam presents an exceptional environment for early-career physicians seeking to make meaningful contributions within a setting characterized by both significant challenges and transformative potential. With over 7 million residents concentrated in this coastal metropolis, the demand for accessible, high-quality primary healthcare remains critical. As a Doctor General Practitioner Intern, I am prepared to support district health facilities like Mbagala Health Centre, Kibaha District Hospital, or the expanding network of community clinics across Temeke and Ilala Municipal Councils – all vital hubs where intern physicians directly impact maternal health, infectious disease management (particularly malaria and HIV/AIDS), and emerging non-communicable diseases.</w:t>
      </w:r>
    </w:p>
    <w:p>
      <w:pPr>
        <w:pStyle w:val="BodyText"/>
      </w:pPr>
      <w:r>
        <w:t xml:space="preserve">My medical education emphasized Tanzania-specific clinical protocols. During my 18-month internship at Muhimbili National Hospital (MNH) in Dar es Salaam, I gained hands-on experience managing acute conditions common across our regions: severe malaria cases requiring prompt artesunate administration, tuberculosis screening under the national DOTs program, and emergency obstetric care in a busy maternity ward. I consistently applied guidelines from Tanzania's</w:t>
      </w:r>
      <w:r>
        <w:t xml:space="preserve"> </w:t>
      </w:r>
      <w:r>
        <w:rPr>
          <w:iCs/>
          <w:i/>
        </w:rPr>
        <w:t xml:space="preserve">Standard Treatment Guidelines</w:t>
      </w:r>
      <w:r>
        <w:t xml:space="preserve"> </w:t>
      </w:r>
      <w:r>
        <w:t xml:space="preserve">(STGs) and</w:t>
      </w:r>
      <w:r>
        <w:t xml:space="preserve"> </w:t>
      </w:r>
      <w:r>
        <w:rPr>
          <w:iCs/>
          <w:i/>
        </w:rPr>
        <w:t xml:space="preserve">National Clinical Protocols</w:t>
      </w:r>
      <w:r>
        <w:t xml:space="preserve">, ensuring care adhered to Ministry of Health (MoH) standards while considering resource constraints. This experience taught me to triage efficiently, collaborate with nurses and community health workers (CHWs), and document meticulously using the Tanzania e-Health system.</w:t>
      </w:r>
    </w:p>
    <w:p>
      <w:pPr>
        <w:pStyle w:val="BodyText"/>
      </w:pPr>
      <w:r>
        <w:t xml:space="preserve">What truly motivates my application is my deep understanding of Dar es Salaam's unique healthcare ecosystem. I have volunteered with</w:t>
      </w:r>
      <w:r>
        <w:t xml:space="preserve"> </w:t>
      </w:r>
      <w:r>
        <w:rPr>
          <w:iCs/>
          <w:i/>
        </w:rPr>
        <w:t xml:space="preserve">Ziwani Health Outreach</w:t>
      </w:r>
      <w:r>
        <w:t xml:space="preserve">, a local NGO providing mobile clinics in informal settlements like Keko and Jangwani, where I witnessed how social determinants like inadequate sanitation and limited health literacy directly impact patient outcomes. These experiences instilled in me the necessity of culturally sensitive communication – a skill I refined through basic Swahili proficiency (B1 level) and active listening to patients from diverse backgrounds across Dar es Salaam's communities. As a Doctor General Practitioner Intern, I aim to bridge this gap by practicing</w:t>
      </w:r>
      <w:r>
        <w:t xml:space="preserve"> </w:t>
      </w:r>
      <w:r>
        <w:rPr>
          <w:iCs/>
          <w:i/>
        </w:rPr>
        <w:t xml:space="preserve">Ujamaa</w:t>
      </w:r>
      <w:r>
        <w:t xml:space="preserve">-oriented care: recognizing that effective treatment requires understanding family dynamics, economic pressures, and local health beliefs prevalent in neighborhoods like Kigamboni or Ubungo.</w:t>
      </w:r>
    </w:p>
    <w:p>
      <w:pPr>
        <w:pStyle w:val="BodyText"/>
      </w:pPr>
      <w:r>
        <w:t xml:space="preserve">I have also proactively addressed critical gaps identified by Tanzania's National Health Policy. During my studies, I contributed to a research project on improving diabetes follow-up rates at a Dar es Salaam primary care facility, analyzing data from 200+ patients. Our findings highlighted how missed appointments often stemmed from transport costs and misinformation – solutions we proposed included leveraging CHWs for home visits and SMS appointment reminders. This project reinforced my belief that as a Doctor General Practitioner Intern, I can contribute to systemic improvements beyond individual patient care.</w:t>
      </w:r>
    </w:p>
    <w:p>
      <w:pPr>
        <w:pStyle w:val="BodyText"/>
      </w:pPr>
      <w:r>
        <w:t xml:space="preserve">My clinical competencies are fully aligned with the needs of Dar es Salaam's public health sector. I am proficient in:</w:t>
      </w:r>
    </w:p>
    <w:p>
      <w:pPr>
        <w:numPr>
          <w:ilvl w:val="0"/>
          <w:numId w:val="1001"/>
        </w:numPr>
        <w:pStyle w:val="Compact"/>
      </w:pPr>
      <w:r>
        <w:t xml:space="preserve">Emergency stabilization (trauma, anaphylaxis, acute asthma)</w:t>
      </w:r>
    </w:p>
    <w:p>
      <w:pPr>
        <w:numPr>
          <w:ilvl w:val="0"/>
          <w:numId w:val="1001"/>
        </w:numPr>
        <w:pStyle w:val="Compact"/>
      </w:pPr>
      <w:r>
        <w:t xml:space="preserve">Management of common infectious diseases per MoH protocols</w:t>
      </w:r>
    </w:p>
    <w:p>
      <w:pPr>
        <w:numPr>
          <w:ilvl w:val="0"/>
          <w:numId w:val="1001"/>
        </w:numPr>
        <w:pStyle w:val="Compact"/>
      </w:pPr>
      <w:r>
        <w:t xml:space="preserve">Basic maternal and child health care (ANC, immunizations, growth monitoring)</w:t>
      </w:r>
    </w:p>
    <w:p>
      <w:pPr>
        <w:numPr>
          <w:ilvl w:val="0"/>
          <w:numId w:val="1001"/>
        </w:numPr>
        <w:pStyle w:val="Compact"/>
      </w:pPr>
      <w:r>
        <w:t xml:space="preserve">Use of digital health tools like DHIS2 for data reporting</w:t>
      </w:r>
    </w:p>
    <w:p>
      <w:pPr>
        <w:numPr>
          <w:ilvl w:val="0"/>
          <w:numId w:val="1001"/>
        </w:numPr>
        <w:pStyle w:val="Compact"/>
      </w:pPr>
      <w:r>
        <w:t xml:space="preserve">Counseling on HIV testing, family planning, and nutrition – all vital in Dar es Salaam's high-burden context</w:t>
      </w:r>
    </w:p>
    <w:p>
      <w:pPr>
        <w:pStyle w:val="FirstParagraph"/>
      </w:pPr>
      <w:r>
        <w:t xml:space="preserve">I understand that the role of a Doctor General Practitioner Intern in Tanzania Dar es Salaam extends beyond clinical duties. It demands humility to learn from senior clinicians at institutions like the National Hospital for Children or Kibagare Health Center, patience amid resource limitations, and advocacy for patients navigating complex referral systems. I have prepared myself for this reality through my volunteer work with</w:t>
      </w:r>
      <w:r>
        <w:t xml:space="preserve"> </w:t>
      </w:r>
      <w:r>
        <w:rPr>
          <w:iCs/>
          <w:i/>
        </w:rPr>
        <w:t xml:space="preserve">Health Promotion Society of Tanzania</w:t>
      </w:r>
      <w:r>
        <w:t xml:space="preserve">, where I assisted in health education sessions on malaria prevention in low-income wards of Masaki.</w:t>
      </w:r>
    </w:p>
    <w:p>
      <w:pPr>
        <w:pStyle w:val="BodyText"/>
      </w:pPr>
      <w:r>
        <w:t xml:space="preserve">Choosing Dar es Salaam as the location to begin my career is not incidental; it reflects a deliberate commitment to serve where the need is most visible. The city’s blend of bustling urban energy and persistent health disparities offers an unparalleled learning ground for a physician dedicated to equitable care. I am eager to contribute my skills in primary care while learning from experienced practitioners who have shaped Dar es Salaam’s healthcare response over decades.</w:t>
      </w:r>
    </w:p>
    <w:p>
      <w:pPr>
        <w:pStyle w:val="BodyText"/>
      </w:pPr>
      <w:r>
        <w:t xml:space="preserve">My enclosed curriculum vitae provides further detail on my academic achievements, including a distinction in Family Medicine at Muhimbili National Medical College, and volunteer work. I am available for an interview at your earliest convenience and can be reached via phone or email. Thank you for considering my Internship Application Letter for the Doctor General Practitioner position within Tanzania Dar es Salaam’s vital health infrastructure. I am eager to bring my dedication, clinical skills, and passion for community health to your institution and contribute meaningfully during this critical phase of my medical development.</w:t>
      </w:r>
    </w:p>
    <w:p>
      <w:pPr>
        <w:pStyle w:val="BodyText"/>
      </w:pPr>
      <w:r>
        <w:t xml:space="preserve">With sincere respect,</w:t>
      </w:r>
    </w:p>
    <w:p>
      <w:pPr>
        <w:pStyle w:val="BodyText"/>
      </w:pPr>
      <w:r>
        <w:rPr>
          <w:bCs/>
          <w:b/>
        </w:rPr>
        <w:t xml:space="preserve">[Your Full Name]</w:t>
      </w:r>
    </w:p>
    <w:p>
      <w:pPr>
        <w:pStyle w:val="BodyText"/>
      </w:pPr>
      <w:r>
        <w:t xml:space="preserve">MBChB, Muhimbili National Medical College</w:t>
      </w:r>
    </w:p>
    <w:p>
      <w:pPr>
        <w:pStyle w:val="BodyText"/>
      </w:pPr>
      <w:r>
        <w:t xml:space="preserve">Email: your.email@example.com | Phone: +255 7XX XXX XXX</w:t>
      </w:r>
    </w:p>
    <w:p>
      <w:pPr>
        <w:pStyle w:val="BodyText"/>
      </w:pPr>
      <w:r>
        <w:rPr>
          <w:bCs/>
          <w:b/>
        </w:rPr>
        <w:t xml:space="preserve">Enclosures:</w:t>
      </w:r>
      <w:r>
        <w:t xml:space="preserve"> </w:t>
      </w:r>
      <w:r>
        <w:t xml:space="preserve">Curriculum Vitae, Medical Registration Certificate (Tanzania Medical Council), Letters of Recommendation</w:t>
      </w:r>
    </w:p>
    <w:p>
      <w:pPr>
        <w:pStyle w:val="BodyText"/>
      </w:pPr>
      <w:r>
        <w:t xml:space="preserve">This application strictly adheres to the requirements for a Doctor General Practitioner Internship position within Tanzania's healthcare system in Dar es Sala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Dar es Salaam, Tanzania</dc:title>
  <dc:creator/>
  <dc:language>en</dc:language>
  <cp:keywords/>
  <dcterms:created xsi:type="dcterms:W3CDTF">2026-07-21T05:12:32Z</dcterms:created>
  <dcterms:modified xsi:type="dcterms:W3CDTF">2026-07-21T05:12:32Z</dcterms:modified>
</cp:coreProperties>
</file>

<file path=docProps/custom.xml><?xml version="1.0" encoding="utf-8"?>
<Properties xmlns="http://schemas.openxmlformats.org/officeDocument/2006/custom-properties" xmlns:vt="http://schemas.openxmlformats.org/officeDocument/2006/docPropsVTypes"/>
</file>